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3101</w:t>
      </w:r>
      <w:r>
        <w:t xml:space="preserve"> </w:t>
      </w:r>
      <w:r>
        <w:t xml:space="preserve">คณิตศาสตร์</w:t>
      </w:r>
      <w:r>
        <w:t xml:space="preserve"> </w:t>
      </w:r>
      <w:r>
        <w:t xml:space="preserve">5</w:t>
      </w:r>
      <w:r>
        <w:t xml:space="preserve"> </w:t>
      </w:r>
      <w:r>
        <w:t xml:space="preserve">ม.6/2</w:t>
      </w:r>
      <w:r>
        <w:t xml:space="preserve"> </w:t>
      </w:r>
      <w:r>
        <w:t xml:space="preserve">(เช้า)</w:t>
      </w:r>
      <w:r>
        <w:t xml:space="preserve"> </w:t>
      </w:r>
      <w:r>
        <w:t xml:space="preserve">110767</w:t>
      </w:r>
    </w:p>
    <w:p>
      <w:pPr>
        <w:pStyle w:val="Date"/>
      </w:pPr>
      <w:r>
        <w:t xml:space="preserve">วันพุธที่</w:t>
      </w:r>
      <w:r>
        <w:t xml:space="preserve"> </w:t>
      </w:r>
      <w:r>
        <w:t xml:space="preserve">4</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มีค่ะ   รอเพื่อนๆก่อน ยังไม่พร้อมเลย บอกงั้นเอาใหม่เอาใหม่ทำให้เรียบร้อยนะ       สวัสดีค่ะ นั่งลงนะ  ตอนนี้ครูจัด จัดโต๊ะให้ลูกหน่อยนะครับ เสียงองศาให้มองหน้าจอ ไม่เหมือนกันเลยนะคะ ชัดขึ้นไหมดีขึ้นไหม ok ดีนะ มันเป็นปัญหากับสัญญาณอินเทอร์เน็ตนะคะ   จอของพี่ล่าม  จะเป็นแบบเบลอๆนะไม่ค่อยชัด  บางครั้งมันก็ชาร์จบางครั้งมันก็ไม่ชัด  ฉะนั้นลูกก็ต้องจ่ายนะครับ  รูปพิราบ เสร็จแล้วมาดูข้อความข้างบนนะคะ เราก็จะเรียนรู้คำศัพท์ไปด้วย นิโคล จะออกมาข้างบน ที่เป็นเขียนข้างบนข้อความข้างบนนะคะ ดูได้ OK มีใครไม่สบายไหม แข็งแรงหมดเลยไหม  มีคนเดียว พี่ปิ่นไม่สบายหรือเปล่า  ใส่แมส    ไม่สบายใช่ไหมลูก  ป้องกันนะคะช่วงนี้อากาศฝนตกบ่อยเลยนะ  ฝนตกทุกวันเลยนะคะ วาสนาดูแลร่างกายของเราให้แข็งแรงนะคะ ปีนี้ มาตั้งแต่เรียนการทำหน้าที่แล้ว เราเรียนเรื่อง การเขียนตารางแจกแจงความถี่ใช่ไหมลูก ครูบอกว่า มันมีกี่แบบ ตารางแจกแจงความถี่ 2 หรือ 3 ครูบอก ไม่มันมี 3 แบบ  ดูนะ มันมี 3 แบบใช่มันมี 3 แบบ มันมีอะไรบ้างล่ะ ไม่ใช่ ตารางแจกแจงความถี่รูปแบบมันจะเป็นแบบนี้ มีอยู่ 3 คอลัมน์นะครับ  แต่ว่า pg2 ออกว่าแจกแจงความถี่ของข้อมูล มันมีอยู่ 3 แบบด้วยกัน แบบแรก  ตารางแจกแจงความถี่ของข้อมูล แบบไม่แบ่งชั้น เอาง่ายๆ ง่าย แล้วมีข้อมูลช่วงของคะแนน เรื่องของข้อมูลมันน้อยใช่ไหม  มันน้อยนะคะ  เราก็เลยจะไม่แบ่งเป็นห่วงนะคะ  ใส่ข้อมูลในแต่ละชั้นไปเลย  อันที่ 2 ตารางแจกแจงความถี่  แบบแบ่งชั้น มีอยู่ 2 อันที่เราเรียนสัปดาห์ที่แล้ว ปีนี้ขั้นตอนที่ 1 นะลูก  ขั้นตอนการเขียนตารางแจกแจงความถี่ แบบไม่แบ่งชั้น มีกี่ขั้นตอนคะ มีอยู่กี่ขั้นตอน  พี่แพทมีอยู่กี่ขั้นตอน 3 ขั้นตอน วิธีการทำขั้นตอนแรกเขาให้ทำอะไร  พี่เขาบอกว่าหาข้อมูล ดูนะอันนี้ ตารางแจกแจงความถี่  แบบแบ่งชั้นลูก  ใจเย็นๆยังไปไม่ถึงนะคะ อันนี้ขั้นตอนแรก ข้อมูลมันน้อย เขาให้เอาข้อมูลนั้นมาเรียง เรียงจากน้อยไปหามาก  รูปแกะสลัก ก็ได้ เรียงจากมากไปหาน้อยก็ได้นะคะ ไม่เป็นไร อะไร โดยส่วนใหญ่คนทั่วไปเขาจะนับเริ่มจากน้อยไปใช่ไหมคะ มันจะเข้าใจง่ายขึ้น แล้วพ่อทำได้สะดวกขึ้นนะคะ พอเราเรียนเสร็จแล้ว ขั้นตอนที่ 2 เอามา ใช่เป็นรอยขีดนั้นเองนะคะ  อันไหนข้อมูลไหนเป็นนักใช่ไหม  ใช้รอยขีดนะคะ  สัญลักษณ์บอก  ขั้นตอนที่ 3 ขั้นตอนที่ 3 ทำอะไรคะ ถูกต้อง นับรอยขีดของแต่ละช่อง งานเสร็จแล้วตารางแจกแจงความถี่ แบบไม่แบ่งปันนะคะ ง่ายไหม  3 ขั้นตอน ปีนี้กูถามตารางที่ของลูก  กำลังจัดแจงความถี่แบบแบ่ง เทคนิคขั้นตอนจำได้ไหม อย่าเพิ่งไปบอกเพื่อน จะตอบถูกแล้ว ถามเพื่อน  ตารางแจกแจงความถี่แบบแบ่งชั้นมีกี่ขั้นตอน  วิธีการทำมีกี่ขั้นตอน เอาแบบแบ่งชั้นนะลูก 3 เหรอ  3 เหรอ เอาอย่างไรแน่ หิว หิว   ได้เท่าไหร่ช่วยเพชรอีก เพื่อนอย่าเพิ่งบอก  พลังแรกคือลังแจกแจงความถี่แบบไม่แบ่งชั้นนี่ มาเรียบร้อยแล้วมี 3 ขั้นตอนได้ไหม ทีนี้ถ้าเป็นแบบที่ 2 เอาแบบแบ่งชั้นลูก มีกี่ขั้นตอน ตัวนี้ตารางแจกแจงความถี่แบบแบ่งชั้นนี่ ยังไม่จบนะขั้นตอนน่ะ มีกี่ขั้นตอน มันต้องมีต่ออีกใช่ไหมนี่ เน็ตอะไรต่อไปอีก ครูถามว่าขั้นตอนสุดท้าย  ของตารางแจกแจงความถี่แบบแบ่งชั้นนี่ คิดว่า 2 เหรอ แค่หน้าแรกมันก็มี 3 คันแล้ว  ออกไป จำได้อยู่ 2 คนนะคะ เธอเพียวกับ แท็ก  บอกว่ามี 6 ขั้นตอน   6 ขั้นตอนทำนะ 6 ขั้นตอน 6 ขั้นตอน ใช่ใช่  นึกภาพออกไหมลูก 6 ขั้นตอนมี 6  ตารางนี้  36 ขั้นตอนนะคะตอนแรกทำอย่างไรบ้าง  ขั้นตอนแรก เดี๋ยวบอกว่าหนามากกับน้อยใช่ไหม  เอามาลบกัน คือกันตอนที่ 1 ขั้นตอนที่ 2  ใช่ เราจะทำอีกปั๊มตารางเราน่ะ  จะทำกี่ชั้นนะคะ วิธีการหาร  เอาอะไรเป็นตัวตั้ง เอาค่าพิสัยจากข้อแรก ใช่ข้อแรกจากที่เราลบมา หารด้วยในชั้นนั้นจะมีข้อมูลกี่ตัว เป็นตัวหลาน ความกว้างของฉันนะคะ  คำตอบคือจำนวนชั้น สลับกันในข้อ 3 ก็ถามนี่เหมือนกันเลย เราจะหาความกว้างของฉันปุ๊บ เราก็เอาพิสัยจากข้อ 1 ลูก หารด้วยจำนวนชั้น แค่นั้นเองตลับว่าผ่านนะคะ แล้วเขา บอกว่า ปกติทั่วไปจำนวนชั้นนี่  มากหวย เท่าไหร่คะ  ใช่ปกติเขาจะใช้ 5 ชั้น ถึง 15 ชั้น อยู่ในระหว่างพรุ่งนี้แหละ ไม่เยอะเกินไปไม่น้อยเกินไปนะคะ  ความกว้างของฉัน เขาบอกว่าถ้าเราหาแล้ว   เอาหาดแล้ว  เป็นจุดทศนิยม ว่าจุดทศนิยมนั้น จับต่ำกว่า 5 นะคะ ต่ำกว่า 5 ให้ปัดเป็นหนึ่งเสมอ ไม่ปัดขึ้นเลยไม่สนใจนะคะ เขาไม่สนใจนะ เราจะนับให้เป็นจำนวนเต็ม อะไรก็ตามที่จุดทศนิยม  จะเป็น อย่างเช่น 4.25 ปากเป็นอะไรคะ เป็น 5 ทันที  ใช่  ให้เป็นจำนวนเต็ม อันนี้คือกรณีที่เราทำตารางแจกแจงความถี่นะลูกนะ โอเคนะ แล้วขั้นต่อไปขั้นที่ 3 เราได้ข้อมูลแล้ว เราก็เอามาสร้างตารางค่ะ   เขียนตาราง สร้างตาราง  จะมีอยู่กี่คนล่ะเหมือนเดิมเลย ตารางแจกแจงมีอยู่ 3 คอลัมน์นะคะ  พอเราเสียเสร็จปุ๊บในช่องแรก ช่องของคะแนนสมมุตินะ ข้อมูลเป็นคะแนนพรีเมียร์ลีกในแถวแรกนี่ มันก็จะมีสัญลักษณ์ ให้เป็นค่าเดียวแล้วใช่ไหมคะ รู้จักค่าที่น้อยที่สุดใช่ไหมคะ  รู้จักผ้าที่นอนที่สุด ถึงค่าที่มากในอันนั้นเป็นเท่าไรนะคะ แล้วก็เขียนลงไปนะคะ ครอบคลุม เสร็จแล้วนายท่าน พอเรานั่งแถว คอลัมน์หน้าเสร็จ  คะแนนช่วงคะแนนเรียบร้อย ต่อมา  คอลัมน์ที่ 2 ไปดูใช่ไหมคะ ไปดูรอยขีดของแต่ละชั้น ว่ามันมีเท่าไหร่ใช่ไหมคะ แล้วสุดท้าย ขั้นตอนที่ 6  นับรอยขีดว่าได้เท่าไหร่นะคะ เป็นความถี่   การสร้างตารางแจกแจงความถี่ของแบบนะคะ  จำได้ไหม เข้าใจแล้วนะ  สองคนนี้จะจำได้  นี่คือตัวอย่างที่จะให้ทำนะคะ  ก็ทำลงไปในสมุดเรียบร้อยแล้ว เมื่ออาทิตย์ที่แล้ว กูก็ตรวจให้แล้วนะคะ ปีนี้ เราจะมาดู เราจะมาเรียน ตารางที่ 3 นะคะ แล้วง่วงแล้ว จับตาดูนะ ใช่     ต่ำ จะมีวิธีการคิด   เพราะฉะนั้น  ดูดีๆ ดังนี้  เราจะเรียนกัน    ตารางแจกแจงความถี่ ผสม มันจะมีคำว่า เพิ่มเข้ามา และความถี่สัมพัทธ์ คำนี้นะ ความถี่สัมพัทธ์ อะไรเดี๋ยวเรามาดูกันนะคะ การผ่า วิธีการ  ของแต่ละช่องนะคะ อารมณ์ประมาณไหนยังไม่รู้รอดูนะคะ สัมภาษณ์ และความสัมพันธ์  ตารางนี้มันจะมีละครล่าสุด ก็มานะคะ ปกติ 2 อัน จะมีแค่เธอ ใช่มี 3 ตัวล่าง  มันก็ต้องเพิ่ม  ลาบ เพิ่มเป็น 5 คอลัมน์ ดูนะ   ผสมคืออะไร พี่สาว  รวมคือบวกหรือลบ หมวกนักบิน คือการบวกนะ  ผลรวมของ ความถี่ของข้านั้นปู่ของฉันนั้น พี่เขาบอกว่าค่านั้นในกรณีที่เป็นกำลังใจ แจงความถี่ไหม ไม่แบ่งชั้นมีค่าเดียวนะคะ  ซื้อของ  ถึง ดวงจันทร์ใช่ไหมคะ เป็นแบบแบ่งชั้นกัน ผลรวมของความถี่ของ ระดับอันนั้นรวมกับ ของชั้นที่ต่ำกว่าทั้งหมด อันที่ 1 อันที่ 2 ชั้นที่ 3 เอามารวมกัน  เรามาดูวิธีการ เป็นอย่างไร ยากไหมยากไหมลูกยากไหม   ทางมันเพิ่มเข้ามาใหม่   ดู ให้ดู สังเกต แบบไหน หมอลำที่เพิ่มเข้ามาตอนนี้เราเรียนเรื่องตารางแจกแจงความถี่สะสม เพราะฉะนั้นคอลัมน์นี้เพิ่มเข้ามานะครับ ฟังเพลง หมายถึงอะไรลูก    มันบอกหรือมันลบที่ปิ่นบอกว่าเป็นลบ   รอดูรอดู   ออกแล้วผสมคือการรวมใช่ไหมของชั้น G ชั้นที่ต่ำกว่าทั้งหมด      ดูหนัง   โจทย์ลูกจากโจทย์มันเป็น  คะแนนสอบวิชาอะไรวิชาภาษาไทย มีคะแนนเต็มเท่าไร   คะแนนเต็ม 10  เพราะฉะนั้นคะแนนเต็มๆคะแนนเต็ม 10 นี่มันก็เลยไปช่องนี้  ไม่ต้องเป็นแบ่งฉันแล้ว คะแนนช่วงวันสั้นใช่ไหมคะ  1 2 3 ถึง 10 เสร็จแล้วมีกี่คน นักเรียนมีกี่คน       10 คนเหรอดูดีๆ 17 17 นักเรียนแบบขนลุก งั้นเราก็เลยไปดูนะคะ สร้างรอยขีดในคอลัมน์นี้นะคะ  ดูว่าคนที่สอบได้คะแนน 1 คะแนนมีกี่คน ดูซิมีไหม    ไม่มีไม่มีรอยขีดก็คิดแบบนะคะ     0 ก็คือไม่มีใครเลยใช่ไหมคะ  สอบได้ 1 คะแนนโอเคนะ  เสร็จแล้วมาอยู่ช่องความถี่สะสมมีกี่คน ในแถวนี้  อสูรสิ  เพราะว่า ความถี่ของฉันนี้คือ 0 นั่นเองนะคะ  ที่นี้มาดูแถวที่ 2 ชั้นที่ 2 นะ อันนี้คือ 2 คะแนนมีกี่คนลูก   รถมีกี่คน 1 คน  มีรอยขีด 1 เสร็จแล้วจำนวนก็คือ 1 ความถี่สะสมช่องนี้เท่ากับเท่ากับ 1 อะไร เอาช่องนี้ไปรวมกับช่องข้างบน ข้างบนที่มันเป็นศูนย์ใช่ไหมคะ  ช่องนี้มันเป็นศูนย์ ชนะ 0 + 1 เป็น   เป็นหนึ่ง   มันก็เลยความถี่สะสมของชั้นนี้เท่ากับ 1 นั่นเองโอเคไหม ยังไงเริ่มสับสนไหมเดี๋ยวอธิบายใหม่ ดูนะทีนี้มาดูช่องชั้นที่ 3 ค่ะ    อันนี้คือคะแนน 3 คะแนน มีคนสอบได้ไหมลูก 3 คะแนนมีไหม  ไม่มีผิดนะคะที่เป็นศูนย์ความถี่สะสมของฉันนี้    บวกกับอันที่ 2 ใช่  วันนี้มีเท่าไหร่ความถี่คือศูนย์ใช่ไหมฉันนี้   0 เอาไปบวกกับ ความถี่ของชั้นชั้นที่แล้วที่บวกมาบวกกับ 1 ใช่ไหมคะ  ใช่  คำตอบก็เลยกลายเป็นหนึ่ง  สังเกตเอา เอานะลูกรู้ต้องดูว่ามันมาจากไหนนะคะค่านี้ ได้แล้ว   ที่นี่ไปดูชั้นที่ 4 ดิฉันมีลูก  งาน 4 คะแนน ตอบได้กี่คนลูก แม่ 3 คน  ถามแล้ว ดู x คำตอบความถี่สะสมทำไมเป็น 4     ใช่ รู้แล้ว   รู้แล้วรู้แล้ว  บอมเข้าใจไหมนี่  มันทำอย่างนี้เลย เข้าใจไหมพูดตามทันไหมนี่      เข้าใจไม่เข้าใจนะคะ  นี่มันหมายถึงอะไรคันนี้มันมี 3 ข้างบนสะสมไว้แล้ว 1      ข้างบนผสมไปแล้ว 1 เอา 18 + 3 = 4 นั่นเอง  เข้าใจหรือยัง   วันนี้โอเคนะคะ  เพราะฉะนั้นลูกจะหาความถี่สะสมตรงนี้ได้ ได้เลย ถ้ารู้วิธีคิดนะคะ  ง่ายๆเลยนะคะ       บอกง่ายแล้วใช่ไหมคะง่ายแล้ว     แต่ตอนทำลูกจะต้องบวกให้ถูกนะคะแล้วดูช่องนี้ช่องสุดท้ายค่ะ  ลูกเห็นหน้าตัวไหนตัวนี้เท่ากับเท่าไร  17 มันไปตรงกับอะไรกับโจทก์น่ะ  เขาให้กำหนด 17 คืออะไรคะ    คืออะไรนักเรียนนักเรียนคืออะไรอ่ะ      17 ตัวนี้คือความถี่สะสมทั้งหมดตรงนี้คือ 16 เหรอ อันนี้คือเท่าไร      เน็ต 17 มันหมายถึงอะไร  หมายถึงจำนวนคนทั้งหมดที่เข้ามาสอบ มีเด็กนักเรียนกี่คน 17 คน เท่ากันไหมคะเท่ากัน แสดงว่าทำถูกไหม   ทำถูกแล้วนะคะ รู้จะรีเซ็ตตัวเองได้  ไม่ต้องรอครูไปตรวจ   พาลูกมารวมแล้วความถี่สะสมช่องสุดท้ายเท่ากับจำนวนของข้อมูล  ที่เราไปเก็บมันมีกี่คน ตรงกันไหม เจ็บตรงกันหรือเปล่าถ้าตรงแสดงว่าถูก  เข้าใจนะ   ดูตัวอย่างที่ 2  อะไรที่แตกต่าง   จริงๆมันเหมือนกันลูกมันเหมือนกัน   แต่อันนี้เป็นตารางแจกแจงความถี่แบบแบ่งชั้น มันแบ่งชั้นใช่ไหม  เพราะว่าช่วงคะแนนมันเป็นอย่างไรลูกดูสิคะแนนเต็มเท่าไร 100 เยอะหรือน้อย  เยอะมากเลย   เราก็เลยเอามาแบ่งชั้นนะคะ แบ่งชั้นช่วงคะแนน วิธีการ  ฉันและนี่มันเป็นคะแนนที่ต่ำสุดใช่ไหมคะ   อันนี้มันมีข้อมูลดิบมาให้แต่ว่าครูย่อ   ให้คะแนน คิด 500  ไปก็ไม่ได้เสียเวลาแค่นิดเดียวชิวๆ  กูก็เลยหามาให้เลยกำหนดมาให้เลย ว่าตารางนะคะ ตารางแจกแจงความถี่ ขอคะแนนการทดสอบวิชาคณิตศาสตร์  จำนวนนักเรียนกี่คนคะ   คน 60 คนลูก     เยอะไหมคน 60 คนนะคะ  คะแนนเต็ม 100 แสดงว่า มีนักเรียนที่สอบได้คะแนน 30 คะแนนมีไหม  ครูถามหน่อยถ้าดูจากตารางนี้แล้ว มีคนสอบได้ 30 คะแนนมีไหม มีไหม   ดูๆ คุณอย่าเพิ่งทักมาก่อนตอนนี้กูถามว่าถ้าฉันเกรงใจ ร้านนะคะ    มีนักเรียนคนไหนที่สอบได้ 30 คะแนนไหม      มีไหมคะ หรือไม่มีมีหรือไม่มี มีบ่  แท็กบอกมี ไม่มีใช่ไหม Block B  ทำไมเราถึงบอกว่าไม่มี เหตุผลอะไรทำไมเราถึงบอกว่าไม่มี  เพราะอะไรซื้อของฉันแรกมันเท่าไหร่คะ  15 เพราะฉะนั้น 30 มันก็เลยไม่มี 30 คะแนนไม่มี มันเริ่มมาตั้งแต่ตอนแรกแล้วนะคะอันนี้คือวิธีการสังเกต จดเขาถามแสดงว่าไม่มี ไม่มี  เย็นนี้มาดูราคาวิธีการคิด  ปกติ 100 ขีด เขาจะมาทำให้แต่ประชดลูก เขาจะไปฉีดใส่กระดาษทด  เสร็จแล้วช่องที่เขาจะใช้กันก็คือช่องความถี่ ที่บอกจำนวน    ค่าของข้อมูลในแต่ละชั้นมันมีเท่าไรนะคะ  ความถี่สะสม  หมายถึงอะไร เหมือนเดิมเลยเหมือนเดิมเลย ชั้นแรกก็จะเท่ากับ ความถี่ของตัวเองนะคะ มันเริ่มใช่ไหมก็เท่ากับ 2 มีวิธีคิดอย่างไรลูก       ก็เอาค่านัดมาเลยเพราะมันเริ่มต้นมันยังมีบวกไหมมันไม่บวกเพราะมันเป็นชั้นแรกก็เท่ากับ ตัวเองนะคะเป็นช้างของตัวเอง  ก็คือ 2 นั่นเอง  ทีนี้มาดูชั้นที่ 2 ชั้นที่ 2 มีหรือยังมีแล้ว มีกี่คน  มีซิลิโคน   เพราะฉะนั้นความถี่สะสมตรงนี้คืออะไร   ชั้นข้างบนชั้นที่ต่ำกว่าชั้นที่ 1 นี่มีสะสมไว้แล้ว 2   เอามาบวกกับฉันตัวเอง  + 4 เป็น ช่วงนี้กูใส่วิธีคิดมาให้   2 + 4 = 6 นะคะ ชั้นที่ 3 คำตอบคือ 14 มันมาจากไหน  มันมาจากความถี่สะสม  คำที่ต่ำกว่าทั้งหมดที่รวมกันไหม เอามารวมกับฉันของตัวเอง 6 + 8 เท่ากับเท่าไหร่ลูก 14          เข้าใจหรือยัง   บวกไปเรื่อยๆนั่นเอง   วิธีการคิดที่ครูบอกแล้วจับประเด็นให้ได้ ฉันชอบวนมารวมกันได้เท่าไร  ทั้งหมดเลยนะคะ   ธำมรงค์กับฉันของตัวเอง  อันนี้เห็นได้เท่ากับ 6 แล้ว รวมกับของตัวเอง มันจะกลายเป็นความถี่สะสม ของฉันนั้น     ไม่เท่ากับ 14 อันตัวช่วงนี้ลูกก็เท่ากับอะไรใส่อะไร ชั้นที่ 4 นะคะ     อะไรบวกอะไร  ถูกต้อง  อย่าเลี้ยงเอาก่อนนะอย่าเพิ่งนะเอาฉันจะส่งที่ต่ำกว่าคืออะไร    สะสมมาแล้วคือ 14 +  เท่ากับเท่าไหร่ เท่ากับเท่าไหร่ช่วงนี้ 19 หรอพี่อิ๋ว เท่าใด  กูบอกให้แล้ว  24 ค่ะ ช่องนี้คือ 14 +  10 เท่ากับ 24 คู่บวกให้แล้วลูกอันนี้ง่ายๆ  วิธีการคิด  วิธีการคิดช่องนี้คืออะไร   ถาม เพียว  แถวนี้นะลูก    แถวคะแนนช่องที่ 70 ถึง 74  วิธีคิดตรงนี้ที่ได้ความถี่สะสมเท่ากับ 50 คืออะไร จะเขียนว่าอะไรตรงนี้    เอามาทำอะไรคะ 1139 คืออะไร มาบวกกัน    มันก็จะได้เท่ากับ 50 ถูกต้อง  บอม  ฉันมีลูก ฉัน 75  ถึง 79   วิธีคิดคืออะไรตรงนี้   เอาอะไรมาใส่อะไรเร็ว  ครูไม่ได้ให้บวกเลย สังเกตเอาอะไรมาบวกกัน    ใช่เอาอะไรมาบวกตัวเลขใดมาบวก 6 บวกกับอะไรคะ       บวกอะไรเมื่อกี้นี่ไม่ได้ดูใช่ไหมมองจอแต่ไม่ได้ดูล่างใช่ไหมนี่ 6 บวกกับอะไร ดีๆเอาดีๆ  6 +     คำตอบมันอยู่หน้าจอแล้วลูกไม่ต้องไปคิดหรอกแค่เรื่องมาว่า  56 คำตอบมัน 56 นะใช่ วิธีการคิดหลักคือ เอาอะไรมาบวกอะไร  เอาอะไรมาบอกอะไรนี่วิธีคิดครูให้เขียนช่วงนี้ เพราะฉะนั้นควรจะต้องบอกว่า   6 + 50 6 + 50  6 + 50 =   16 อันนี้คือวิธีคิดที่เขียนเข้ามา  ลูกตาล  การเข้าใจไม่รู้    เข้าใจแล้วกูไม่ถามพี่ปิ่นเข้าใจไหมลูก พี่เปี๊ยกเพชร  อุ้มก็เข้าใจอุ้มบอกเข้าใจแล้วที่นี้สิ่งที่สังเกตดูนะคะความถี่ตรงนี้ช่องสุดท้ายรวมเท่าไหร่คะ   อะไรในโจทย์   มีสะสมห้องสุดท้ายปี 61 ในโจทย์คืออะไร   ดูโจทย์พี่เพียวดูก่อน มันหมายถึงอะไร ไม่ๆ ครูบอกว่า 60 วันนี้ ในโจทย์น่ะมันคืออะไร    60 นี่มันตรงกับอะไรนี่มันคืออะไร   เดี๋ยวตอบถูกแล้ว   มันคือจำนวนนักเรียน   ไม่ใช่ 100 เพราะว่าครูถาม    ไอ้นุ๊กไปดูในโจทย์น่ะ เพราะว่าครูถามว่า 60 ในตารางนี้ ช่องรวมมันหมายถึงอะไรมันหมายถึงจำนวนข้อมูลทั้งหมด ก็คือ 60 คน ที่เราไปเก็บข้อมูลคืออะไร ข้อมูลคือของนักเรียน  จำนวน 60 คน มี 60 ฆ่าด้วยกัน  ที่เราเอามาแครี่ เราเอามาสร้างนับนี่ โอเคนะ   มัน 60 เท่ากัน ถ้ามันเท่ากันตรงนี้ปุ๊บ   ห้องสุดท้าย ความถี่สะสม วงสุดท้ายคือช่อง  15-19  มันจะเท่ากับ รวม 60 เป็นค่าเดียวกัน   ตัวสุดท้ายไม่ต้องมารวมแล้ว ห้องนี้ความถี่ประถม ว่างๆ  ชั้นสุดท้าย จำนวนมาจัดเท่ากัน ใช่มันเท่ากันลูก มันเท่ากัน  โอเคนะ วิธีคิด อันนี้เขียนเองได้ไหม  เขียนเองวิธีคิดเขียนเองได้ ปีนี้  ตั้งสติใหม่   พยายาม   สันติใหม่ เพราะว่ามันเป็นตารางแจก แจงความถี่สัมพัทธ์นะลูกเมื่อกี้สะสมง่ายไหม  สีผสมง่ายไหมปิ่น  เมื่อกี้ ตารางแจกแจงความถี่สะสมนี่ง่ายๆ เอามารวมกันนะคะ  ทีนี้มาดูตารางตารางแจกแจงความถี่สัมพัทธ์  งูคอร์น ตอนนี้นะ  หมายถึงอะไรลูก เริ่มแล้ว มันคืออัตราส่วน อัตราส่วน เศษส่วนนะคะ ระหว่างอะไรที่อยู่ข้างบน   ความถี่ของวันนั้น ชั้นที่เราสนใจนี่  ความถี่ของชั้นที่เราสนใจ หารด้วย  ผลรวมของความถี่ทั้งหมด  เมื่อกี้ผลรวมของความถี่ทั้งหมด อย่างเช่นเป็น 60 นี่ หมายถึงจำนวนนักเรียนใช่ไหมลูก เพราะฉะนั้นข้อมูลของแต่ละชั้น  เอามาหารด้วยจำนวนเต็มของข้อมูลทั้งหมดนะ มันได้เท่าไร  คำตอบของช่องนี้ความถี่สัมพัทธ์  อาจจะอยู่ในรูปของ เศษส่วนก็ได้ หรือ เราอาจจะหาเป็นจุดทศนิยมก็ได้  หรือคิดเป็น  ก็ได้นะคะ โอเคนะ  วิธีการ ทำอย่างไร ให้มันเป็นเศษส่วน ทำอย่างไรให้มันเป็น นิยมหรือร้อยละเดี๋ยวเรามาดูกันนะคะ    หน้าตาแบบนี้ เที่ยวไม่ต้องตะโกน  เป็นอย่างไร ยากไหม     ดู  นิดเดียว  ตารางแจกแจงความถี่สะสมหายไปแล้วนะ  ไม่มีแล้ว ที่นี้กูเปลี่ยนเป็นความถี่สัมพัทธ์    เมื่อกี้กูบอกว่าในแต่ละชั้น ในแต่ละชั้นใช่ไหมคะ  อันแรกชั้นที่ 1  2 ข้อมูล  คนที่สอบคะแนนได้อยู่ในช่วงอายุ 15-19 มี 2 คน ใช่ไหมคะมี 2 คน  2 คนปุ๊บทำอย่างไรความถี่สัมพัทธ์ลูก ตรงกันไหมนี่  เป็นค่าของช่องนั้น   เสร็จแล้วหารด้วยจำนวนเต็ม ขอข้อมูลทั้งหมดคือเท่าไร 60 เอามาหาร 60    นะ  ตัวนี้ ลูกจะเขียนนาย รูปของ a ส่วนก็ได้  2 160   หรือไม่กดเครื่องคิดเลข   60  ได้เท่ากับ  0 0 33  ทำให้เป็นจุดทศนิยม 3 หลัก นะคะ ดูนะ อันนี้ก็เหมือนกันดูช่องนี้ลูก  อันนี้คือค่า วันที่เท่าไหร่คะ กล่องที่ 2 ความถี่ เท่ากับ 4     h2 ก่อนอย่าพึ่ง   คิดเองนะคะ ให้ดูดีๆก่อนทำความเข้าใจไปทีละอันนะคะอันนี้ อันนี้ ไม่ต้องไปสนใจข้างบนนะลูก กูทำตัวเอง เท่าไหร่คะ   มี 4 สีใช่ไหมเพราะฉะนั้นเศษส่วนข้างบนคือ เศษ 4 ส่วนด้วยจำนวน  เต็มข้อมูลทั้งหมด 60   เหมือนกับอันตัวแรก  ไอ้ตัว 60 ข้างล่างนี่เหมือนกันหมดทุกช่อง  เปลี่ยนแต่   อะไรคะ ความถี่ของตัวเองที่อยู่ข้างบน อันนี้เป็น 8 ส่วน 60 ฉันนี่ล่ะ  เยี่ยวชะนีเท่าไหร่ลูก 10 ส่วนอะไร  ตรวจ 60 ออกแบบห้องนอนคืออะไรไปล้างหน้าไหม ไม่ล้าง โอเคพี่แพท   แท็กอันนี้หยุดหรอ ไม่ใช่  ดูดีๆมีเท่าไหร่ ช่อง 15 สด 10 บอม  อะไรส่วนอะไร     ข้างบนกูเท่าไร  อันนี้ข้างบนคือเท่าไร ต้องมีค่ามันเท่าไหร่ ข้างบนคือ 11 ข้างล่างล่ะลูกข้างล่าง 60 ถูกต้อง   สะกิด ตาล ต่อต่อ  ช่องนี้ ช่องนี้   เศษส่วนได้เท่าไร  ช่วงนี้ตอบอะไรลูก  อะไร 60 ข้างบนล่ะ ข้างบนนี้เท่าไหร่     ข้างล่าง 160 ถูกแต่ข้างบนนี่  ตัวเสร็จนะลูก เกษตรคืออะไร 6  OK ถูกต้อง ข้างบนคือ 6 ข้างล่างคือ 60     ช่องนี้คือเท่าไหร่ พี่ปิ่นเท่าไหร่   360 ถูกต้องทักษะมือชัดเจน ตอบแบบปิดเลยนะคะทำผ่านสามีมองแล้วครูเข้าใจเลยนะคะ  พี่เปีย 160    เสร็จแล้ว ช่องนี้เสร็จแล้ว   มาดู ห้องถัดมา  ร้อยละ ความถี่สัมพัทธ์   เที่ยว หือเลย    เมื่อไหร่ก็ตาม ที่เราได้ช่องความถี่สัมพัทธ์เรียบร้อยแล้ว  เราแค่เอาค่าที่เราหาได้นะลูก    หาได้มาคูณกับอะไรนะร้อยละยี่ 100  ช่องแรก วันที่ 1 นะ  0.33 เอาไปคูณกับ 100    เท่ากับเท่าไร   เท่ากับ 3.3 ลูกสังเกตดีๆ ไม่ต้องไปกดเครื่องคิดเลขเลย มัน x กับ 100 100 ญี่ปุ่นกี่ตัว     ทศนิยม นี้เลื่อนไป    เพลง ย้ายมาฝั่งขวามือนะคะ  ครั้งที่ 1 ครั้งที่ 2  มันก็กลายไปอยู่ 3.3     คำตอบก็คือ 3.3  โอเคนะ ทีนี้มาดู  ชั้นที่ 2 ลูก ชั้นที่ 2 คำตอบจากความถี่สัมพัทธ์  0.06 7  เอามาคูณด้วย 100 ตัวเดิมเหมือนเดิมไม่ต้องไปเปลี่ยนค่า ช่องนี้คือเอาใบคูณ 100 ลูกค้าเลยนะคะ เสร็จแล้ว ทศนิยม เป็นอย่างไร 0 2 ตัวเพราะฉะนั้น   หยิบไปย้ายไป 2 ครั้งใช่ไหมคะ  ศูนย์ตัวนี้ ย้ายไปครั้งที่ 1 ครั้งที่ 2 จุดทศนิยมจะไปอยู่ตรงนี้ คำตอบก็คือ 6.7  เข้าใจนะ   มา ตัวอย่างที่ 3 อันที่ 3    ความถี่สัมพัทธ์ 0.13 3    เหมือนเดิมค่ะ ย้ายจุดทศนิยมค่ะ ครั้งที่ 1 ครั้งที่ 2    จุดทศนิยมไปอยู่ตรงนี้ ใช่ไหม คำตอบก็คืออีก 3.3  ตัวเลขไหนคะ  ตัวเลขข้างหน้าไม่ต้องไปสนใจ  ไอ้ศูนย์ที่อยู่ข้างหน้านี่  ไม่ต้องเอามาเติม    เพราะอะไรเพราะศูนย์อยู่ข้างหน้าไม่มีค่าลูก เข้าใจนะ แต่ถ้า 0 ไปเติมข้างหลังปุ๊บ เพิ่มค่าทันที   โอเคนะ    ถามไหม       ส่วนเรื่องการหารเดี๋ยวครูจะให้ใช้โทรศัพท์เป็นเครื่องคิดเลขนะคะในการหาร  ไม่ให้หานเอง            เข้าใจนิดนึง  ให้อธิบายลูกยังไม่ลงมือทำใช่ไหม  ช่องนี้ค่ะ เที่ยวไปถอด โทรศัพท์หนูมา      กูจะให้เพียวหาค่าช่วงนี้ ตอนนี้ทุกคนทำได้ก็คือ  ในเรื่องของเศษส่วนถูกไหม  รู้แล้วค่านี้ก็คือ 10 ส่วน 60 เวลาทําจุดทศนิยมมันคือเท่าไหร่นะคะ         พี่เพียวกดเครื่องคิดเลขนะคะ อย่างที่ครูบอก  เศษส่วน อันนี้เวลาเราหาจุดทศนิยมหมายถึง   สัญลักษณ์แบบนี้มันคือการหานะคะ ตัวนี้ช่องคะแนน 60 164 มีอยู่ 10 ความถี่คือ 10 ใช่ไหม  ก็เอา 10 / อะไรพี่เพียว   หมดซิ พี่เพียวได้เท่าไหร่   ใช่ครับ น้องเอาสิ  ต้องเอา 10 ต้องเอาตัวที่อยู่ข้างบนห้องก่อนแล้วหารด้วย 60   เห็นไหมนี่สัญลักษณ์หาดไหม   หารแล้วก็หาด้วย 60  พิมพ์เข้าไป 60 164 นะคะความถี่คือ 10 ช่องมีก็คือ 10 ส่วน 60    กลับเท่าไหร่พี่เพียวตอบ ได้ไหมคะ   มาหาครูครูมองไม่เห็น     คำตอบโต้โหสุดๆนิยมมากเลยนะคะ 0 หนูจุด 1666   มีเยอะมากเลย 6 ต่อท้าย  ดูนะพี่แจ็คดู  เพื่อนๆดู    ทศนิยม 3 ตำแหน่งถ้ามันไม่ลงตัวมันเยอะๆ นิยม 3 ตำแหน่งคืออะไร 1 2 3 เอาแค่นี้ พอ   ข้างหลัง ให้ตัดออก บอกวิธีการตัดออกทำอย่างไรตัวนี้มันมากกว่า 5 ใช่ไหมคะ เมื่อไหร่ก็ตามตัวข้างหลังตัวสุดท้ายนี่  5 ขึ้นไป    มาใส่ข้างหน้าโดยเพิ่ม  ตัวนี้เป็น 6 ใช่ไหมคะ  ถ้าตอนนี้ไปเพิ่มเป็นเท่าไร ถ้าตัดมา 1 ตัวนี้ต้องเปลี่ยนเป็น 7000 ทีเอาคืน 160 อันนี้คือคำตอบและเขียนค่าเข้าใจ โอเคไหม    เข้าใจนะวิธีการเสร็จแล้ว   แม็คโคร คันที่ 65 ถึง 69 มาด้วย 60       เดี๋ยวนะลูก        เท่าไหร่นะเท่าไหร่นะ      0.25  OK อันนี้มันได้แค่ 2 2 จุด ทศนิยม 2 เท่าไหร่นะเมื่อกี้ครูบอกให้ทำใช่ไหมคะเพราะฉะนั้นเติม 0 เข้าไปเลย เพิ่มเข้าไปเลยอัตโนมัติ เพราะว่ากูบอกให้มึงอ่ะ  ตำแหน่งฉันไหมจุดทศนิยม 3 ตำแหน่งครูให้ทำจุดทศนิยม 2 ตำแหน่ง ตอบได้ 0.25 ฉะนั้นเพิ่มทุนเข้าไปตรงสุดท้ายก็ได้ 3 ตัวใช่ไหม 3 ตำแหน่งโอเคนะ    ไป คนโกรธ  พี่บอมบอมแถวนี้   ช่อง 7 สี  70 ถึง 14 ค่ะ     ความถี่ก็คือสิ 1160 ได้เท่าไหร่คะ                ได้ไหม   แท็กช่วยดูสิ      ตอบมา 0.18 0 13   แล้วก็ 3 ไปเรื่อยๆทีนี้ครูบอกว่า 3 ตำแหน่งถูกไหมคะ มันจะหยุดอยู่แค่นี้ 23  อันนี้ตัวที่ 4  ถึง 5 หรือยัง  ถึงห้าง   ยังไม่ถึงมันต่ำกว่าลูกไอ้ 3 นี่มันต่ำ 5 เพราะฉะนั้นตัดทิ้งไป    ตัวนี้ตัดทิ้ง   เพราะ ลบออกเพราะอะไรเพราะมันยังไม่ถึง 5 นาที เราจะบวกไม่ได้เข้าใจนะ    ของอันนี้ก็คือ 0.1 นะคะ  ลูกตาล ทักมาค่ะ 60 60         ได้เท่าไหร่ลูก    จุด 1    อันนี้ไม่มีกี่ตำแหน่ง  มี 1 ตำแหน่งใช่ไหมทำให้เป็น 3 ก็คือเอาไปใส่เพิ่มอีก ตุ๊กตา 123  ครบหรือยัง  ครบ 3 แล้วนะคะ   3 ตัว มันลงตัวเพิ่ม 0 เข้าใจต่อไป  นะคะ   8 ไม่ใช่สิ     8 360 เท่ากับเท่าไหร่คะ         รักหรือค่ะ 360           เอาใหม่สิช่องนี้ค่ะ  ใช่ อันนี้       กด กดถูกไหม          0.5         ออกมาแสดงว่าตัวอยากมากเลยจุ๊บๆมันเยอะมากเลย ตอบกูมาแค่พอเดี๋ยวกูจะพังอัดเป็น 3 หลัก ศูนย์จุด         23  523 ดูหนัง    ตัวสุดท้ายมันเป็น 3 ใช่ไหมมันถึง 5 หรือยัง  มันถึงหรือยังพี่เพิ่งจะออกมาถึง หรือไม่ต่ำกว่าน้อยกว่าไหมมันนึกว่าให้ไหม   ตัวนี้น่ะฮ่าฮ่าฮ่า   ไม่ต้องไปบวกเพิ่มตัดไปเลยนะคะก็จะเหลือแค่ 0.95 2  โอเคนะ พี่เพียวเข้าใจแล้วนะสุดท้าย  เบียร์หิว    ตัวสุดท้าย 10 60 ค่ะ เท่าไหร่คะ     1 แล้วก็ 60    89    ช่องนี้ช่อง  85  ถูกแล้วหาความถี่สัมพัทธ์ช่องนี้แหละ เท่าไหร่  ร้านด้วย 60    เวลาเรากดนะ         เยอะมากเลย เดี๋ยวนะ      0.61 6666  รอมาแค่ 4 ตัวค่ะรอมาแค่ 4 ตัวที่นี้ตัดปาล์มนะ ลักษณะเป็นตัวนี้คือ 0.16 เพิ่มไฟ 1 รวมเป็นเท่าไหร่คะ  ใช่นั่นเองอันนี้   คือ 7   เที่ยวอธิบายสิ     เข้าใจหรือยัง  เมื่อไหร่ก็ตาม  นะลูก รูปโดเรม่อน   จุดทศนิยม ครูบอกว่าเอา 3 หลัก  มันกด App คำตอบมัน 4-5 ไปน่ะ อยู่ตรงกับดูหลักที่ 4 นะคะมันถึง 50 หรือ ถ้ามันเป็นภาพ  แต่ถ้าน้อยกว่าข้างหน้าเป็น 4321 นี่ ไม่ต้องตัด ตัดทิ้งลงไง     เข้าใจนะช่วงนี้ลูก  ของความถี่สัมพันธ์   ธานี ที่เราหันด้าน ลูกไป * 100 นะคะ แล้วก็ย้าย จุดทศนิยม ไป 2 ครั้งย้ายไปฝั่งขวานั่นเอง แค่นั้นเองตัวนี้ ช่องแรกที่พี่เพียวออกมากดนะคะ คะแนนที่ 60 64 ความถี่สัมพัทธ์คือ 0   7 เมื่อสูง 167 ไปคนน้อย  เท่ากับเท่าไหร่มีเพียง   เพื่อน แค่เลื่อนจุดทศนิยมไป 2 ครั้ง 12 อยู่ตรงนี้เป็นเท่าใด 16 16 อะไร  77  อันนี้คือคำตอบง่ายไหม แพท  ตอบข้อของป 6   แรงโก้ คือเอาความถี่สัมพันธ์ใช่ไหมลูก เท่ากับเท่าไหร่  22 อะไร 25 70  25 น่ะ 70  คนที่อยู่ข้างหลัง  แบบนี้ ให้ตอบ 25 เลิกไง แล้วอยู่ข้างหลังไม่ต้องเอามา   ลบออกเลย  ใจหรือยังพี่เพียว     อันนี้ใครทำ บอม   ก็คือค่า   3 * 100 เท่ากับเท่าไหร่ลูก     เลื่อนจุดทศนิยมมา แบ่ง คำตอบคืออะไร อันนี้คืออะไรไม่ได้คูณเลื่อนแค่จุด   เหลือแค่จุดนี้ไป 2 ครั้ง เลื่อนไปฝั่งขวามือ   ปกติ จุดมันอยู่ตรงนี้นะ  เราก็ย้ายจุดลูกออกเยอะมากครั้งที่ 1 ครั้งที่ 2 จุดนี้ฉะนั้นเอาคำนี้มาตอบก็คือ 8.3 นั่นเอง  เข้าใจไหม  ปลา ใช่แค่หยิบลูก  แค่หยิบไป 2 ครั้งเลื่อนเอง ใช่เย็บไป 2 ครั้ง    แพท เพิ่งจดถ้าแท็กเข้าใจแท็กก็ทำได้นะคะ เข้าใจแล้วนะ   อันนี้คือวิธีคิด หาร้อยละของความถี่สัมพัทธ์ง่ายไหมคะ  พูดถึงว่าไงน่ะมันก็ง่ายน่ะลูก ฉันตอนทำฉันต้องมีความละเอียด เข้าใจไหม ไปทีละขั้นตอนอีกแล้ว รอบคอบอีกแล้วละเอียดอีกแล้วนะคะ  คณิตศาสตร์ลูกต้องใส่ใจนะแล้วก็คิดดีๆ  ลูกหาคำตอบพวกนี้ได้แล้วที่นี้ต่อไปทำแบบฝึก    มีอยู่ 2    ข้อมูลครูให้มาแล้วค่ะ    โทรหา AP คือตารางแจกแจงความถี่สะสม  ความถี่สะสมช่องนี้คืออะไร คือ 2 ตัวนี้คืออะไร  หรือ 7 ไม่มั่นใจคิดเองนะคะ คิดเองข้างบนความถี่ชั้นบนใช่ไหมที่มันสะสมได้คือ 2+ 15 ได้เท่าไร  ได้ อันนี้ก็คือ 7 นั้นเอง   ที่นี่   ความถี่สะสมช่องนี้คือการได้ทำกับใคร เอามาตอบ ใช่   พี่เพียวเข้าใจหรือยัง   อันนี้ใส่ข้อมูลให้ครบทุกช่อง   นักเตะของทีมร่วมด้วย  อันนี้คือเท่าไหร่เอาสีทั้งหมดช่วงนี้กรอบ ลูกจะรีเช็คว่าง คำตอบมันถูกไหม ช่วงนี้ขาช่วงของ  แถวที่ 2 นี่ช่องรวมตัวสุดท้ายนะคะ ปากช่องรวมความถี่สะสมของชั้นสุดท้ายก็คือ ฉัน ถึง 94 นี่  มันจะต้องเหมือนกัน เป็นค่าตัวเดียวกันเข้าใจนะ ผ่านไหม  มีคำถามต้องลงมือปฏิบัติเมื่อทำข้อนิสิต มาทำตารางที่ 2 สุนัขฝึก อันนี้ให้หาความถี่สัมพัทธ์ แล้วก็ความถี่สัมพัทธ์เพิ่มเข้าบางนาวิธีทำเหมือนตัวอย่างที่ครูพาทำเลย   ความถี่สัมพันธ์ตัวนี้จะต้องลุกไปก่อนรู้จำนวนอะไร จำนวนทั้งหมดใช่ไหม ความผิดทั้งหมดเป็นเท่าไรลูกจะต้องเอามาบวกกันก่อน  ค่านี้เป็นเท่าไร ทำเสร็จปุ๊บ ช่องความถี่สัมพัทธ์ตัวนี้ข้างบนคือสองส่วนนี้เหมือนกัน  เท่ากับเท่าไหร่เดี๋ยวครูจะให้เอาโทรศัพท์ไปคิด  ถามเองนะคะ     ร้อยละความถี่สัมพัทธ์ ค่าที่ คูณด้วยอะไรคะ    100 คุณหนึ่งร้อยแล้วได้คำตอบโอเคนะ   จุด ถูกต้อง  แล้วจำ  ครับ ถูกต้อง   ถูกต้องไอ้ที่ไม่ถึง 5 แล้วค่ะที่มันยังไม่ถึง 5 นาที ทิ้งไปเลยยังไม่ต้องสนใจแล้วนะพร้อมที่จะทำนะ หล่อมาก  ใครทำ ไปทำให้เสร็จนะคะคาบนี้ โอเคนะ  หาไหม โอเคแต่ละคนถามไหมโอเคนะคะ เพราะฉะนั้นเริ่ม 1 กลอนเวลาขี่นั้นต้องอะไร ละเอียดรอบคอบ ลูก บางคนน่ะ ยาวไปเลยทำตามนางแล้วก็เอาลิควิดมาลบเพราะว่ามันเกิน ลูกซองนับก่อนว่ามันมีกี่ช่องลูก  กลับก่อนนะครับ ก่อนที่จะทำ   มันก็จะไม่มีความผิดพลาด มันก็จะเป๊ะเลยสมุดเราก็จะเรียบไม่โอเค   เริ่มทำเลยค่ะ  ครับ    ไปเข้าห้องน้ำก่อนนะไปแล้วมาเริ่มทำให้เสร็จ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3101 คณิตศาสตร์ 5 ม.6/2 (เช้า) 110767</dc:title>
  <dc:creator/>
  <cp:keywords/>
  <dcterms:created xsi:type="dcterms:W3CDTF">2024-09-04T03:28:30Z</dcterms:created>
  <dcterms:modified xsi:type="dcterms:W3CDTF">2024-09-04T03: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กันยายน 2567 เวลา 09.00 น.</vt:lpwstr>
  </property>
  <property fmtid="{D5CDD505-2E9C-101B-9397-08002B2CF9AE}" pid="3" name="subtitle">
    <vt:lpwstr/>
  </property>
</Properties>
</file>